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AD837" w14:textId="36D1395C" w:rsidR="0009198B" w:rsidRDefault="006E6E81" w:rsidP="006E6E81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CCCHS Robert T. Ott Seed Grant Checklist 202</w:t>
      </w:r>
      <w:r w:rsidR="00C307D9">
        <w:rPr>
          <w:b/>
          <w:bCs/>
          <w:sz w:val="32"/>
          <w:szCs w:val="32"/>
        </w:rPr>
        <w:t>3</w:t>
      </w:r>
    </w:p>
    <w:p w14:paraId="7A26F202" w14:textId="77777777" w:rsidR="00D1449F" w:rsidRDefault="00D1449F" w:rsidP="006E6E81">
      <w:pPr>
        <w:pStyle w:val="Default"/>
        <w:rPr>
          <w:b/>
          <w:bCs/>
          <w:sz w:val="32"/>
          <w:szCs w:val="32"/>
        </w:rPr>
      </w:pPr>
    </w:p>
    <w:p w14:paraId="60A54E32" w14:textId="77777777" w:rsidR="006E6E81" w:rsidRDefault="006E6E81" w:rsidP="006E6E81">
      <w:pPr>
        <w:pStyle w:val="Default"/>
        <w:rPr>
          <w:sz w:val="32"/>
          <w:szCs w:val="32"/>
        </w:rPr>
      </w:pPr>
    </w:p>
    <w:p w14:paraId="2B99B9B6" w14:textId="629D5235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Reviewer: __________________________________________________</w:t>
      </w:r>
      <w:r w:rsidR="0098274E">
        <w:rPr>
          <w:b/>
          <w:bCs/>
          <w:sz w:val="23"/>
          <w:szCs w:val="23"/>
        </w:rPr>
        <w:t>___</w:t>
      </w:r>
      <w:r>
        <w:rPr>
          <w:b/>
          <w:bCs/>
          <w:sz w:val="23"/>
          <w:szCs w:val="23"/>
        </w:rPr>
        <w:t xml:space="preserve">___________ </w:t>
      </w:r>
    </w:p>
    <w:p w14:paraId="437651E2" w14:textId="17C0D79B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               </w:t>
      </w:r>
      <w:r w:rsidR="00F64364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 (To be Completed by Seed Grant Committee) </w:t>
      </w:r>
    </w:p>
    <w:p w14:paraId="6B9B116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6BD4C1E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D3031FB" w14:textId="36F839F8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pplicant being reviewed: __________________________________________________ </w:t>
      </w:r>
    </w:p>
    <w:p w14:paraId="62B4D68E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34B93AE1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CFA2CB9" w14:textId="4E97E857" w:rsidR="006E6E81" w:rsidRPr="003B1723" w:rsidRDefault="006E6E81" w:rsidP="006E6E81">
      <w:pPr>
        <w:pStyle w:val="Default"/>
        <w:rPr>
          <w:sz w:val="23"/>
          <w:szCs w:val="23"/>
        </w:rPr>
      </w:pPr>
      <w:r w:rsidRPr="003B1723">
        <w:rPr>
          <w:b/>
          <w:bCs/>
          <w:sz w:val="23"/>
          <w:szCs w:val="23"/>
        </w:rPr>
        <w:t xml:space="preserve">Criteria: </w:t>
      </w:r>
    </w:p>
    <w:p w14:paraId="364114B1" w14:textId="46359BC1" w:rsidR="006E6E81" w:rsidRPr="00111A7F" w:rsidRDefault="006E6E81" w:rsidP="006E6E81">
      <w:pPr>
        <w:rPr>
          <w:b/>
          <w:bCs/>
          <w:sz w:val="23"/>
          <w:szCs w:val="23"/>
        </w:rPr>
      </w:pPr>
      <w:r w:rsidRPr="003B1723">
        <w:rPr>
          <w:b/>
          <w:bCs/>
          <w:sz w:val="23"/>
          <w:szCs w:val="23"/>
        </w:rPr>
        <w:t>(No’s may disqualify applica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990"/>
        <w:gridCol w:w="895"/>
      </w:tblGrid>
      <w:tr w:rsidR="00111A7F" w:rsidRPr="00081BDE" w14:paraId="674B20A0" w14:textId="77777777" w:rsidTr="00EC7362">
        <w:trPr>
          <w:trHeight w:val="359"/>
        </w:trPr>
        <w:tc>
          <w:tcPr>
            <w:tcW w:w="7465" w:type="dxa"/>
            <w:shd w:val="clear" w:color="auto" w:fill="E7E6E6" w:themeFill="background2"/>
          </w:tcPr>
          <w:p w14:paraId="7DB8FC3D" w14:textId="77777777" w:rsidR="00111A7F" w:rsidRPr="00EC7362" w:rsidRDefault="00111A7F" w:rsidP="00B629B9">
            <w:pPr>
              <w:rPr>
                <w:rFonts w:ascii="Arial" w:hAnsi="Arial" w:cs="Arial"/>
              </w:rPr>
            </w:pPr>
            <w:bookmarkStart w:id="0" w:name="_Hlk75161638"/>
            <w:bookmarkStart w:id="1" w:name="_Hlk75164248"/>
          </w:p>
        </w:tc>
        <w:tc>
          <w:tcPr>
            <w:tcW w:w="990" w:type="dxa"/>
            <w:shd w:val="clear" w:color="auto" w:fill="E7E6E6" w:themeFill="background2"/>
          </w:tcPr>
          <w:p w14:paraId="3CB1BE13" w14:textId="77777777" w:rsidR="00111A7F" w:rsidRPr="00EC7362" w:rsidRDefault="00111A7F" w:rsidP="00B629B9">
            <w:pPr>
              <w:rPr>
                <w:rFonts w:ascii="Arial" w:hAnsi="Arial" w:cs="Arial"/>
                <w:bCs/>
              </w:rPr>
            </w:pPr>
            <w:r w:rsidRPr="00EC7362">
              <w:rPr>
                <w:rFonts w:ascii="Arial" w:hAnsi="Arial" w:cs="Arial"/>
                <w:bCs/>
              </w:rPr>
              <w:t xml:space="preserve">    YES</w:t>
            </w:r>
          </w:p>
        </w:tc>
        <w:tc>
          <w:tcPr>
            <w:tcW w:w="895" w:type="dxa"/>
            <w:shd w:val="clear" w:color="auto" w:fill="E7E6E6" w:themeFill="background2"/>
          </w:tcPr>
          <w:p w14:paraId="09D5B9F2" w14:textId="77777777" w:rsidR="00111A7F" w:rsidRPr="00EC7362" w:rsidRDefault="00111A7F" w:rsidP="00B629B9">
            <w:pPr>
              <w:rPr>
                <w:rFonts w:ascii="Arial" w:hAnsi="Arial" w:cs="Arial"/>
                <w:bCs/>
              </w:rPr>
            </w:pPr>
            <w:r w:rsidRPr="00EC7362">
              <w:rPr>
                <w:rFonts w:ascii="Arial" w:hAnsi="Arial" w:cs="Arial"/>
                <w:bCs/>
              </w:rPr>
              <w:t xml:space="preserve">    NO</w:t>
            </w:r>
          </w:p>
        </w:tc>
      </w:tr>
      <w:tr w:rsidR="00111A7F" w:rsidRPr="00081BDE" w14:paraId="416BB368" w14:textId="77777777" w:rsidTr="00EC7362">
        <w:trPr>
          <w:trHeight w:val="350"/>
        </w:trPr>
        <w:tc>
          <w:tcPr>
            <w:tcW w:w="7465" w:type="dxa"/>
          </w:tcPr>
          <w:p w14:paraId="482F7E4E" w14:textId="16974C4F" w:rsidR="00111A7F" w:rsidRPr="00081BDE" w:rsidRDefault="00EC7362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licant is a </w:t>
            </w:r>
            <w:r w:rsidRPr="00081BDE">
              <w:rPr>
                <w:rFonts w:ascii="Arial" w:hAnsi="Arial" w:cs="Arial"/>
              </w:rPr>
              <w:t xml:space="preserve">CCCHS Member in </w:t>
            </w:r>
            <w:r>
              <w:rPr>
                <w:rFonts w:ascii="Arial" w:hAnsi="Arial" w:cs="Arial"/>
              </w:rPr>
              <w:t>g</w:t>
            </w:r>
            <w:r w:rsidRPr="00081BDE">
              <w:rPr>
                <w:rFonts w:ascii="Arial" w:hAnsi="Arial" w:cs="Arial"/>
              </w:rPr>
              <w:t xml:space="preserve">ood </w:t>
            </w:r>
            <w:r>
              <w:rPr>
                <w:rFonts w:ascii="Arial" w:hAnsi="Arial" w:cs="Arial"/>
              </w:rPr>
              <w:t>s</w:t>
            </w:r>
            <w:r w:rsidRPr="00081BDE">
              <w:rPr>
                <w:rFonts w:ascii="Arial" w:hAnsi="Arial" w:cs="Arial"/>
              </w:rPr>
              <w:t>tanding (holds a current 202</w:t>
            </w:r>
            <w:r w:rsidR="0009413F">
              <w:rPr>
                <w:rFonts w:ascii="Arial" w:hAnsi="Arial" w:cs="Arial"/>
              </w:rPr>
              <w:t>2</w:t>
            </w:r>
            <w:r w:rsidRPr="00081BDE">
              <w:rPr>
                <w:rFonts w:ascii="Arial" w:hAnsi="Arial" w:cs="Arial"/>
              </w:rPr>
              <w:t xml:space="preserve"> membership) or </w:t>
            </w:r>
            <w:r>
              <w:rPr>
                <w:rFonts w:ascii="Arial" w:hAnsi="Arial" w:cs="Arial"/>
              </w:rPr>
              <w:t>has provided a s</w:t>
            </w:r>
            <w:r w:rsidRPr="00081BDE">
              <w:rPr>
                <w:rFonts w:ascii="Arial" w:hAnsi="Arial" w:cs="Arial"/>
              </w:rPr>
              <w:t xml:space="preserve">ponsor </w:t>
            </w:r>
            <w:r>
              <w:rPr>
                <w:rFonts w:ascii="Arial" w:hAnsi="Arial" w:cs="Arial"/>
              </w:rPr>
              <w:t>l</w:t>
            </w:r>
            <w:r w:rsidRPr="00081BDE">
              <w:rPr>
                <w:rFonts w:ascii="Arial" w:hAnsi="Arial" w:cs="Arial"/>
              </w:rPr>
              <w:t>etter</w:t>
            </w:r>
          </w:p>
        </w:tc>
        <w:tc>
          <w:tcPr>
            <w:tcW w:w="990" w:type="dxa"/>
          </w:tcPr>
          <w:p w14:paraId="610D4A8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55F209B8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6B91210E" w14:textId="77777777" w:rsidTr="00EC7362">
        <w:trPr>
          <w:trHeight w:val="350"/>
        </w:trPr>
        <w:tc>
          <w:tcPr>
            <w:tcW w:w="7465" w:type="dxa"/>
            <w:shd w:val="clear" w:color="auto" w:fill="E7E6E6" w:themeFill="background2"/>
          </w:tcPr>
          <w:p w14:paraId="5BCE7545" w14:textId="77777777" w:rsidR="00111A7F" w:rsidRPr="00111F91" w:rsidRDefault="00111A7F" w:rsidP="00B629B9">
            <w:p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  <w:b/>
              </w:rPr>
              <w:t>Narrative:</w:t>
            </w:r>
            <w:r w:rsidRPr="00111F9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0" w:type="dxa"/>
            <w:shd w:val="clear" w:color="auto" w:fill="E7E6E6" w:themeFill="background2"/>
          </w:tcPr>
          <w:p w14:paraId="1A75C5C4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  <w:shd w:val="clear" w:color="auto" w:fill="E7E6E6" w:themeFill="background2"/>
          </w:tcPr>
          <w:p w14:paraId="3330A0AF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06273ABA" w14:textId="77777777" w:rsidTr="00EC7362">
        <w:trPr>
          <w:trHeight w:val="350"/>
        </w:trPr>
        <w:tc>
          <w:tcPr>
            <w:tcW w:w="7465" w:type="dxa"/>
          </w:tcPr>
          <w:p w14:paraId="39ADFADD" w14:textId="77777777" w:rsidR="00111A7F" w:rsidRPr="00111F91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/>
              </w:rPr>
            </w:pPr>
            <w:r w:rsidRPr="00111F91">
              <w:rPr>
                <w:rFonts w:ascii="Arial" w:hAnsi="Arial" w:cs="Arial"/>
              </w:rPr>
              <w:t>Description of the program, activity, or initiative</w:t>
            </w:r>
          </w:p>
        </w:tc>
        <w:tc>
          <w:tcPr>
            <w:tcW w:w="990" w:type="dxa"/>
          </w:tcPr>
          <w:p w14:paraId="627DD5F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10862AD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7C45DC6" w14:textId="77777777" w:rsidTr="00EC7362">
        <w:trPr>
          <w:trHeight w:val="350"/>
        </w:trPr>
        <w:tc>
          <w:tcPr>
            <w:tcW w:w="7465" w:type="dxa"/>
          </w:tcPr>
          <w:p w14:paraId="2A04AE44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Description of the community need and how this need will be met</w:t>
            </w:r>
          </w:p>
        </w:tc>
        <w:tc>
          <w:tcPr>
            <w:tcW w:w="990" w:type="dxa"/>
          </w:tcPr>
          <w:p w14:paraId="109E1F21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1D1CDFD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4258749F" w14:textId="77777777" w:rsidTr="00EC7362">
        <w:trPr>
          <w:trHeight w:val="350"/>
        </w:trPr>
        <w:tc>
          <w:tcPr>
            <w:tcW w:w="7465" w:type="dxa"/>
          </w:tcPr>
          <w:p w14:paraId="569FBA95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A projected time frame for start-up and completion</w:t>
            </w:r>
          </w:p>
        </w:tc>
        <w:tc>
          <w:tcPr>
            <w:tcW w:w="990" w:type="dxa"/>
          </w:tcPr>
          <w:p w14:paraId="48C5D89E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69141437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1586623" w14:textId="77777777" w:rsidTr="00EC7362">
        <w:trPr>
          <w:trHeight w:val="350"/>
        </w:trPr>
        <w:tc>
          <w:tcPr>
            <w:tcW w:w="7465" w:type="dxa"/>
          </w:tcPr>
          <w:p w14:paraId="2187FBF9" w14:textId="296AC088" w:rsidR="00111A7F" w:rsidRPr="00111A7F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51848">
              <w:rPr>
                <w:rFonts w:ascii="Arial" w:hAnsi="Arial" w:cs="Arial"/>
              </w:rPr>
              <w:t>Will funds, program</w:t>
            </w:r>
            <w:r w:rsidR="00051848">
              <w:rPr>
                <w:rFonts w:ascii="Arial" w:hAnsi="Arial" w:cs="Arial"/>
              </w:rPr>
              <w:t>mi</w:t>
            </w:r>
            <w:r w:rsidRPr="00051848">
              <w:rPr>
                <w:rFonts w:ascii="Arial" w:hAnsi="Arial" w:cs="Arial"/>
              </w:rPr>
              <w:t>ng</w:t>
            </w:r>
            <w:r w:rsidR="00051848">
              <w:rPr>
                <w:rFonts w:ascii="Arial" w:hAnsi="Arial" w:cs="Arial"/>
              </w:rPr>
              <w:t>,</w:t>
            </w:r>
            <w:r w:rsidRPr="00051848">
              <w:rPr>
                <w:rFonts w:ascii="Arial" w:hAnsi="Arial" w:cs="Arial"/>
              </w:rPr>
              <w:t xml:space="preserve"> or services provide </w:t>
            </w:r>
            <w:r w:rsidRPr="00051848">
              <w:rPr>
                <w:rFonts w:ascii="Arial" w:hAnsi="Arial" w:cs="Arial"/>
                <w:b/>
              </w:rPr>
              <w:t xml:space="preserve">direct service </w:t>
            </w:r>
            <w:r w:rsidRPr="00051848">
              <w:rPr>
                <w:rFonts w:ascii="Arial" w:hAnsi="Arial" w:cs="Arial"/>
              </w:rPr>
              <w:t xml:space="preserve">or have </w:t>
            </w:r>
            <w:r w:rsidRPr="00051848">
              <w:rPr>
                <w:rFonts w:ascii="Arial" w:hAnsi="Arial" w:cs="Arial"/>
                <w:b/>
              </w:rPr>
              <w:t>community impact</w:t>
            </w:r>
            <w:r w:rsidRPr="00051848">
              <w:rPr>
                <w:rFonts w:ascii="Arial" w:hAnsi="Arial" w:cs="Arial"/>
              </w:rPr>
              <w:t xml:space="preserve">? </w:t>
            </w:r>
          </w:p>
        </w:tc>
        <w:tc>
          <w:tcPr>
            <w:tcW w:w="990" w:type="dxa"/>
          </w:tcPr>
          <w:p w14:paraId="78DA5625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895" w:type="dxa"/>
          </w:tcPr>
          <w:p w14:paraId="6B27CFB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</w:tbl>
    <w:p w14:paraId="567ECE27" w14:textId="77777777" w:rsidR="00111A7F" w:rsidRDefault="00111A7F" w:rsidP="00111A7F">
      <w:pPr>
        <w:rPr>
          <w:rFonts w:ascii="Arial" w:hAnsi="Arial" w:cs="Arial"/>
        </w:rPr>
      </w:pPr>
    </w:p>
    <w:p w14:paraId="7364C9D1" w14:textId="30C87D2F" w:rsidR="00111A7F" w:rsidRDefault="00111A7F" w:rsidP="00111A7F">
      <w:pPr>
        <w:rPr>
          <w:rFonts w:ascii="Arial" w:hAnsi="Arial" w:cs="Arial"/>
        </w:rPr>
      </w:pPr>
      <w:r w:rsidRPr="00081BDE">
        <w:rPr>
          <w:rFonts w:ascii="Arial" w:hAnsi="Arial" w:cs="Arial"/>
        </w:rPr>
        <w:t>Estimation of the number of people to be served.</w:t>
      </w:r>
      <w:r>
        <w:rPr>
          <w:rFonts w:ascii="Arial" w:hAnsi="Arial" w:cs="Arial"/>
        </w:rPr>
        <w:t xml:space="preserve"> </w:t>
      </w:r>
      <w:r w:rsidRPr="00081BDE">
        <w:rPr>
          <w:rFonts w:ascii="Arial" w:hAnsi="Arial" w:cs="Arial"/>
        </w:rPr>
        <w:t>(</w:t>
      </w:r>
      <w:proofErr w:type="gramStart"/>
      <w:r w:rsidRPr="00081BDE">
        <w:rPr>
          <w:rFonts w:ascii="Arial" w:hAnsi="Arial" w:cs="Arial"/>
        </w:rPr>
        <w:t>write</w:t>
      </w:r>
      <w:proofErr w:type="gramEnd"/>
      <w:r w:rsidRPr="00081BD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number) </w:t>
      </w:r>
      <w:r w:rsidRPr="00081BDE">
        <w:rPr>
          <w:rFonts w:ascii="Arial" w:hAnsi="Arial" w:cs="Arial"/>
        </w:rPr>
        <w:t>___________</w:t>
      </w:r>
    </w:p>
    <w:p w14:paraId="167747C6" w14:textId="77777777" w:rsidR="00111A7F" w:rsidRPr="00081BDE" w:rsidRDefault="00111A7F" w:rsidP="00111A7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75"/>
        <w:gridCol w:w="990"/>
        <w:gridCol w:w="985"/>
      </w:tblGrid>
      <w:tr w:rsidR="00111A7F" w:rsidRPr="00081BDE" w14:paraId="0459CCD6" w14:textId="77777777" w:rsidTr="00B629B9">
        <w:trPr>
          <w:trHeight w:val="350"/>
        </w:trPr>
        <w:tc>
          <w:tcPr>
            <w:tcW w:w="7375" w:type="dxa"/>
            <w:shd w:val="clear" w:color="auto" w:fill="E7E6E6" w:themeFill="background2"/>
          </w:tcPr>
          <w:p w14:paraId="7C9F3A47" w14:textId="77777777" w:rsidR="00111A7F" w:rsidRPr="00111F91" w:rsidRDefault="00111A7F" w:rsidP="00B629B9">
            <w:p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  <w:b/>
              </w:rPr>
              <w:t>Budget &amp; Finance Information: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990" w:type="dxa"/>
            <w:shd w:val="clear" w:color="auto" w:fill="E7E6E6" w:themeFill="background2"/>
          </w:tcPr>
          <w:p w14:paraId="038BB09B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985" w:type="dxa"/>
            <w:shd w:val="clear" w:color="auto" w:fill="E7E6E6" w:themeFill="background2"/>
          </w:tcPr>
          <w:p w14:paraId="2102D2B2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  <w:tr w:rsidR="00111A7F" w:rsidRPr="00081BDE" w14:paraId="52CE0B38" w14:textId="77777777" w:rsidTr="00B629B9">
        <w:trPr>
          <w:trHeight w:val="890"/>
        </w:trPr>
        <w:tc>
          <w:tcPr>
            <w:tcW w:w="7375" w:type="dxa"/>
          </w:tcPr>
          <w:p w14:paraId="090D3A85" w14:textId="77777777" w:rsidR="00111A7F" w:rsidRPr="00111F91" w:rsidRDefault="00111A7F" w:rsidP="00111A7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11F91">
              <w:rPr>
                <w:rFonts w:ascii="Arial" w:hAnsi="Arial" w:cs="Arial"/>
              </w:rPr>
              <w:t>A projected budget for the proposed project</w:t>
            </w:r>
          </w:p>
          <w:p w14:paraId="5B8ABC2F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If the money being requested is only a portion of the funds</w:t>
            </w:r>
          </w:p>
          <w:p w14:paraId="746235EE" w14:textId="77777777" w:rsidR="00111A7F" w:rsidRPr="00081BDE" w:rsidRDefault="00111A7F" w:rsidP="00B629B9">
            <w:pPr>
              <w:ind w:left="690" w:hanging="690"/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            needed for this project, described how the remaining funds will be   obtained</w:t>
            </w:r>
          </w:p>
        </w:tc>
        <w:tc>
          <w:tcPr>
            <w:tcW w:w="990" w:type="dxa"/>
          </w:tcPr>
          <w:p w14:paraId="76BBEA03" w14:textId="77777777" w:rsidR="00111A7F" w:rsidRPr="00081BDE" w:rsidRDefault="00111A7F" w:rsidP="00B629B9">
            <w:p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985" w:type="dxa"/>
          </w:tcPr>
          <w:p w14:paraId="220D6D5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  <w:p w14:paraId="7828DDB3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74361F2D" w14:textId="77777777" w:rsidTr="00B629B9">
        <w:trPr>
          <w:trHeight w:val="350"/>
        </w:trPr>
        <w:tc>
          <w:tcPr>
            <w:tcW w:w="7375" w:type="dxa"/>
          </w:tcPr>
          <w:p w14:paraId="45915276" w14:textId="48C70721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 xml:space="preserve">Annual Budget information </w:t>
            </w:r>
            <w:r>
              <w:rPr>
                <w:rFonts w:ascii="Arial" w:hAnsi="Arial" w:cs="Arial"/>
              </w:rPr>
              <w:t>for organization (Audit information is not necessary)</w:t>
            </w:r>
          </w:p>
        </w:tc>
        <w:tc>
          <w:tcPr>
            <w:tcW w:w="990" w:type="dxa"/>
          </w:tcPr>
          <w:p w14:paraId="73156104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985" w:type="dxa"/>
          </w:tcPr>
          <w:p w14:paraId="1637C2BA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  <w:tr w:rsidR="00111A7F" w:rsidRPr="00081BDE" w14:paraId="4B4060CB" w14:textId="77777777" w:rsidTr="00B629B9">
        <w:trPr>
          <w:trHeight w:val="350"/>
        </w:trPr>
        <w:tc>
          <w:tcPr>
            <w:tcW w:w="7375" w:type="dxa"/>
          </w:tcPr>
          <w:p w14:paraId="5B56F7BC" w14:textId="77777777" w:rsidR="00111A7F" w:rsidRPr="00081BDE" w:rsidRDefault="00111A7F" w:rsidP="00111A7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081BDE">
              <w:rPr>
                <w:rFonts w:ascii="Arial" w:hAnsi="Arial" w:cs="Arial"/>
              </w:rPr>
              <w:t>Certification of not-for-profit status or tax-exempt number</w:t>
            </w:r>
          </w:p>
        </w:tc>
        <w:tc>
          <w:tcPr>
            <w:tcW w:w="990" w:type="dxa"/>
          </w:tcPr>
          <w:p w14:paraId="326AC0D6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  <w:tc>
          <w:tcPr>
            <w:tcW w:w="985" w:type="dxa"/>
          </w:tcPr>
          <w:p w14:paraId="4474ADE7" w14:textId="77777777" w:rsidR="00111A7F" w:rsidRPr="00081BDE" w:rsidRDefault="00111A7F" w:rsidP="00B629B9">
            <w:pPr>
              <w:rPr>
                <w:rFonts w:ascii="Arial" w:hAnsi="Arial" w:cs="Arial"/>
              </w:rPr>
            </w:pPr>
          </w:p>
        </w:tc>
      </w:tr>
    </w:tbl>
    <w:p w14:paraId="7FCE1878" w14:textId="77777777" w:rsidR="00111A7F" w:rsidRDefault="00111A7F" w:rsidP="00111A7F">
      <w:pPr>
        <w:rPr>
          <w:rFonts w:ascii="Arial" w:hAnsi="Arial" w:cs="Arial"/>
        </w:rPr>
      </w:pPr>
    </w:p>
    <w:p w14:paraId="67AE3447" w14:textId="0A208F0A" w:rsidR="00762889" w:rsidRPr="00111A7F" w:rsidRDefault="00111A7F" w:rsidP="006E6E81">
      <w:pPr>
        <w:tabs>
          <w:tab w:val="left" w:pos="4210"/>
        </w:tabs>
        <w:rPr>
          <w:rFonts w:ascii="Arial" w:hAnsi="Arial" w:cs="Arial"/>
        </w:rPr>
      </w:pPr>
      <w:r w:rsidRPr="00081BDE">
        <w:rPr>
          <w:rFonts w:ascii="Arial" w:hAnsi="Arial" w:cs="Arial"/>
        </w:rPr>
        <w:t>Is this start-up funding, expansion funding, or one-year project funding?  (</w:t>
      </w:r>
      <w:proofErr w:type="gramStart"/>
      <w:r w:rsidRPr="00081BDE">
        <w:rPr>
          <w:rFonts w:ascii="Arial" w:hAnsi="Arial" w:cs="Arial"/>
        </w:rPr>
        <w:t>circle</w:t>
      </w:r>
      <w:proofErr w:type="gramEnd"/>
      <w:r w:rsidRPr="00081BDE">
        <w:rPr>
          <w:rFonts w:ascii="Arial" w:hAnsi="Arial" w:cs="Arial"/>
        </w:rPr>
        <w:t xml:space="preserve"> answer)</w:t>
      </w:r>
      <w:bookmarkEnd w:id="0"/>
    </w:p>
    <w:bookmarkEnd w:id="1"/>
    <w:p w14:paraId="25937112" w14:textId="77777777" w:rsidR="00111A7F" w:rsidRDefault="00111A7F" w:rsidP="006E6E81">
      <w:pPr>
        <w:tabs>
          <w:tab w:val="left" w:pos="4210"/>
        </w:tabs>
        <w:rPr>
          <w:b/>
          <w:bCs/>
          <w:u w:val="single"/>
        </w:rPr>
      </w:pPr>
    </w:p>
    <w:p w14:paraId="2720E899" w14:textId="1447E7C7" w:rsidR="00762889" w:rsidRPr="004E58EE" w:rsidRDefault="00762889" w:rsidP="006E6E81">
      <w:pPr>
        <w:tabs>
          <w:tab w:val="left" w:pos="4210"/>
        </w:tabs>
        <w:rPr>
          <w:b/>
          <w:bCs/>
          <w:u w:val="single"/>
        </w:rPr>
      </w:pPr>
      <w:r w:rsidRPr="004E58EE">
        <w:rPr>
          <w:b/>
          <w:bCs/>
          <w:u w:val="single"/>
        </w:rPr>
        <w:t>Quality Points:</w:t>
      </w:r>
    </w:p>
    <w:p w14:paraId="30B9A577" w14:textId="77777777" w:rsidR="00762889" w:rsidRDefault="00762889" w:rsidP="004E58EE">
      <w:pPr>
        <w:pStyle w:val="NoSpacing"/>
      </w:pPr>
      <w:r>
        <w:t>What is your rating of the overall concept of this application (1-10)   ___________ (write #)</w:t>
      </w:r>
    </w:p>
    <w:p w14:paraId="4052C2CB" w14:textId="75D1E14F" w:rsidR="006E6E81" w:rsidRPr="006E6E81" w:rsidRDefault="00762889" w:rsidP="004E58EE">
      <w:pPr>
        <w:pStyle w:val="NoSpacing"/>
      </w:pPr>
      <w:r>
        <w:t>(1</w:t>
      </w:r>
      <w:r w:rsidR="00C73126">
        <w:t xml:space="preserve">= least </w:t>
      </w:r>
      <w:r>
        <w:t>effective to 10=most effective)</w:t>
      </w:r>
      <w:r w:rsidR="006E6E81">
        <w:tab/>
      </w:r>
    </w:p>
    <w:sectPr w:rsidR="006E6E81" w:rsidRPr="006E6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AE1"/>
    <w:multiLevelType w:val="hybridMultilevel"/>
    <w:tmpl w:val="F210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E4E93"/>
    <w:multiLevelType w:val="hybridMultilevel"/>
    <w:tmpl w:val="25FC9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019A7"/>
    <w:multiLevelType w:val="hybridMultilevel"/>
    <w:tmpl w:val="827A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045238">
    <w:abstractNumId w:val="2"/>
  </w:num>
  <w:num w:numId="2" w16cid:durableId="2033457955">
    <w:abstractNumId w:val="0"/>
  </w:num>
  <w:num w:numId="3" w16cid:durableId="1623924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sTAzMzQ3NDI0NTBX0lEKTi0uzszPAykwrAUA/a3KLCwAAAA="/>
  </w:docVars>
  <w:rsids>
    <w:rsidRoot w:val="006E6E81"/>
    <w:rsid w:val="00051848"/>
    <w:rsid w:val="0009198B"/>
    <w:rsid w:val="0009413F"/>
    <w:rsid w:val="00111A7F"/>
    <w:rsid w:val="001575BD"/>
    <w:rsid w:val="00244676"/>
    <w:rsid w:val="003B1723"/>
    <w:rsid w:val="004E58EE"/>
    <w:rsid w:val="005C38BC"/>
    <w:rsid w:val="006E6E81"/>
    <w:rsid w:val="00762889"/>
    <w:rsid w:val="0098274E"/>
    <w:rsid w:val="00AE267D"/>
    <w:rsid w:val="00B47944"/>
    <w:rsid w:val="00C1514B"/>
    <w:rsid w:val="00C307D9"/>
    <w:rsid w:val="00C73126"/>
    <w:rsid w:val="00C73E5C"/>
    <w:rsid w:val="00C8161D"/>
    <w:rsid w:val="00D1449F"/>
    <w:rsid w:val="00DA56CA"/>
    <w:rsid w:val="00E53901"/>
    <w:rsid w:val="00E61F42"/>
    <w:rsid w:val="00EC7362"/>
    <w:rsid w:val="00F54DC9"/>
    <w:rsid w:val="00F6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352FF"/>
  <w15:chartTrackingRefBased/>
  <w15:docId w15:val="{A33BBDF2-A53F-4994-A901-B3F3F5CD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E6E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E6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E58E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73E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8C51EB2748234F93A32CEFA83604C3" ma:contentTypeVersion="10" ma:contentTypeDescription="Create a new document." ma:contentTypeScope="" ma:versionID="cc771b73930b8d9a243a85005dddaa5d">
  <xsd:schema xmlns:xsd="http://www.w3.org/2001/XMLSchema" xmlns:xs="http://www.w3.org/2001/XMLSchema" xmlns:p="http://schemas.microsoft.com/office/2006/metadata/properties" xmlns:ns3="56ae7953-f59c-4bbe-a991-f32238a2d3a9" targetNamespace="http://schemas.microsoft.com/office/2006/metadata/properties" ma:root="true" ma:fieldsID="b7d2b55f0c8eceeed965e1c23e1a3486" ns3:_="">
    <xsd:import namespace="56ae7953-f59c-4bbe-a991-f32238a2d3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e7953-f59c-4bbe-a991-f32238a2d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F0DCD8-C360-48DA-8D95-3339FEB811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3D70B9-6022-4ECB-AE6A-112576067C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10B8F8-93EA-4211-A72D-DDF578F00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ae7953-f59c-4bbe-a991-f32238a2d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to-vesey, Natalie</dc:creator>
  <cp:keywords/>
  <dc:description/>
  <cp:lastModifiedBy>Depto-vesey, Natalie</cp:lastModifiedBy>
  <cp:revision>2</cp:revision>
  <dcterms:created xsi:type="dcterms:W3CDTF">2023-07-05T17:33:00Z</dcterms:created>
  <dcterms:modified xsi:type="dcterms:W3CDTF">2023-07-0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8C51EB2748234F93A32CEFA83604C3</vt:lpwstr>
  </property>
  <property fmtid="{D5CDD505-2E9C-101B-9397-08002B2CF9AE}" pid="3" name="MSIP_Label_5e4b1be8-281e-475d-98b0-21c3457e5a46_Enabled">
    <vt:lpwstr>true</vt:lpwstr>
  </property>
  <property fmtid="{D5CDD505-2E9C-101B-9397-08002B2CF9AE}" pid="4" name="MSIP_Label_5e4b1be8-281e-475d-98b0-21c3457e5a46_SetDate">
    <vt:lpwstr>2023-07-05T17:31:57Z</vt:lpwstr>
  </property>
  <property fmtid="{D5CDD505-2E9C-101B-9397-08002B2CF9AE}" pid="5" name="MSIP_Label_5e4b1be8-281e-475d-98b0-21c3457e5a46_Method">
    <vt:lpwstr>Standard</vt:lpwstr>
  </property>
  <property fmtid="{D5CDD505-2E9C-101B-9397-08002B2CF9AE}" pid="6" name="MSIP_Label_5e4b1be8-281e-475d-98b0-21c3457e5a46_Name">
    <vt:lpwstr>Public</vt:lpwstr>
  </property>
  <property fmtid="{D5CDD505-2E9C-101B-9397-08002B2CF9AE}" pid="7" name="MSIP_Label_5e4b1be8-281e-475d-98b0-21c3457e5a46_SiteId">
    <vt:lpwstr>8b3dd73e-4e72-4679-b191-56da1588712b</vt:lpwstr>
  </property>
  <property fmtid="{D5CDD505-2E9C-101B-9397-08002B2CF9AE}" pid="8" name="MSIP_Label_5e4b1be8-281e-475d-98b0-21c3457e5a46_ActionId">
    <vt:lpwstr>af090d43-0d87-4a63-8738-e0d10ea268aa</vt:lpwstr>
  </property>
  <property fmtid="{D5CDD505-2E9C-101B-9397-08002B2CF9AE}" pid="9" name="MSIP_Label_5e4b1be8-281e-475d-98b0-21c3457e5a46_ContentBits">
    <vt:lpwstr>0</vt:lpwstr>
  </property>
</Properties>
</file>